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715D5" w14:textId="77777777" w:rsidR="00F505F5" w:rsidRPr="001C052C" w:rsidRDefault="00F505F5">
      <w:pPr>
        <w:pStyle w:val="a3"/>
        <w:snapToGrid w:val="0"/>
        <w:spacing w:before="0" w:beforeAutospacing="0" w:after="0" w:afterAutospacing="0" w:line="288" w:lineRule="auto"/>
        <w:ind w:left="105"/>
        <w:jc w:val="center"/>
        <w:rPr>
          <w:rFonts w:ascii="Times New Roman" w:eastAsia="맑은 고딕" w:hAnsi="Times New Roman"/>
          <w:b/>
          <w:bCs/>
          <w:smallCaps/>
          <w:color w:val="0070C0"/>
          <w:w w:val="90"/>
          <w:sz w:val="44"/>
          <w:szCs w:val="44"/>
          <w:u w:val="single"/>
          <w:lang w:val="es-CO"/>
        </w:rPr>
      </w:pPr>
      <w:r w:rsidRPr="001C052C">
        <w:rPr>
          <w:rFonts w:ascii="Times New Roman" w:eastAsia="맑은 고딕" w:hAnsi="Times New Roman"/>
          <w:b/>
          <w:bCs/>
          <w:smallCaps/>
          <w:color w:val="0070C0"/>
          <w:w w:val="90"/>
          <w:sz w:val="44"/>
          <w:szCs w:val="44"/>
          <w:u w:val="single"/>
          <w:lang w:val="es-CO"/>
        </w:rPr>
        <w:t xml:space="preserve">FORMULARIO DE </w:t>
      </w:r>
      <w:r w:rsidR="00535747">
        <w:rPr>
          <w:rFonts w:ascii="Times New Roman" w:eastAsia="맑은 고딕" w:hAnsi="Times New Roman"/>
          <w:b/>
          <w:bCs/>
          <w:smallCaps/>
          <w:color w:val="0070C0"/>
          <w:w w:val="90"/>
          <w:sz w:val="44"/>
          <w:szCs w:val="44"/>
          <w:u w:val="single"/>
          <w:lang w:val="es-CO"/>
        </w:rPr>
        <w:t>SOLICITUD</w:t>
      </w:r>
      <w:r w:rsidRPr="001C052C">
        <w:rPr>
          <w:rFonts w:ascii="Times New Roman" w:eastAsia="맑은 고딕" w:hAnsi="Times New Roman"/>
          <w:b/>
          <w:bCs/>
          <w:smallCaps/>
          <w:color w:val="0070C0"/>
          <w:w w:val="90"/>
          <w:sz w:val="44"/>
          <w:szCs w:val="44"/>
          <w:u w:val="single"/>
          <w:lang w:val="es-CO"/>
        </w:rPr>
        <w:t xml:space="preserve"> DE LIBROS SIMUON</w:t>
      </w:r>
    </w:p>
    <w:p w14:paraId="16DD7F52" w14:textId="77777777" w:rsidR="00E65E34" w:rsidRPr="001C052C" w:rsidRDefault="00E65E34" w:rsidP="00F27713">
      <w:pPr>
        <w:pStyle w:val="a3"/>
        <w:snapToGrid w:val="0"/>
        <w:spacing w:before="0" w:beforeAutospacing="0" w:after="0" w:afterAutospacing="0" w:line="288" w:lineRule="auto"/>
        <w:jc w:val="both"/>
        <w:rPr>
          <w:rFonts w:ascii="Times New Roman" w:eastAsia="맑은 고딕" w:hAnsi="Times New Roman"/>
          <w:i/>
          <w:color w:val="000000"/>
          <w:sz w:val="22"/>
          <w:szCs w:val="23"/>
          <w:lang w:val="es-CO"/>
        </w:rPr>
      </w:pPr>
    </w:p>
    <w:p w14:paraId="4A6A38B1" w14:textId="77777777" w:rsidR="00FF621C" w:rsidRPr="001C052C" w:rsidRDefault="00FF621C" w:rsidP="00F505F5">
      <w:pPr>
        <w:wordWrap/>
        <w:snapToGrid w:val="0"/>
        <w:spacing w:line="288" w:lineRule="auto"/>
        <w:jc w:val="center"/>
        <w:rPr>
          <w:rFonts w:ascii="Times New Roman" w:eastAsia="맑은 고딕"/>
          <w:sz w:val="24"/>
          <w:lang w:val="es-CO"/>
        </w:rPr>
      </w:pPr>
      <w:r w:rsidRPr="001C052C">
        <w:rPr>
          <w:rFonts w:ascii="Times New Roman" w:eastAsia="맑은 고딕"/>
          <w:sz w:val="24"/>
          <w:lang w:val="es-CO"/>
        </w:rPr>
        <w:t xml:space="preserve">※ </w:t>
      </w:r>
      <w:r w:rsidR="00F505F5" w:rsidRPr="001C052C">
        <w:rPr>
          <w:rFonts w:ascii="Times New Roman" w:eastAsia="맑은 고딕"/>
          <w:sz w:val="24"/>
          <w:lang w:val="es-CO"/>
        </w:rPr>
        <w:t>Por favor llene la siguiente información y envíela a nuestro correo electrónico: (iglesiasungrak@nate.com)</w:t>
      </w:r>
    </w:p>
    <w:p w14:paraId="680DB836" w14:textId="77777777" w:rsidR="00D82697" w:rsidRPr="001C052C" w:rsidRDefault="00D82697" w:rsidP="00F27713">
      <w:pPr>
        <w:pStyle w:val="a3"/>
        <w:snapToGrid w:val="0"/>
        <w:spacing w:before="0" w:beforeAutospacing="0" w:after="0" w:afterAutospacing="0" w:line="288" w:lineRule="auto"/>
        <w:jc w:val="both"/>
        <w:rPr>
          <w:rFonts w:ascii="Times New Roman" w:eastAsia="맑은 고딕" w:hAnsi="Times New Roman"/>
          <w:color w:val="000000"/>
          <w:sz w:val="22"/>
          <w:szCs w:val="23"/>
          <w:lang w:val="es-CO"/>
        </w:rPr>
      </w:pPr>
    </w:p>
    <w:tbl>
      <w:tblPr>
        <w:tblW w:w="8967" w:type="dxa"/>
        <w:jc w:val="center"/>
        <w:tblLayout w:type="fixed"/>
        <w:tblCellMar>
          <w:left w:w="85" w:type="dxa"/>
          <w:right w:w="0" w:type="dxa"/>
        </w:tblCellMar>
        <w:tblLook w:val="0000" w:firstRow="0" w:lastRow="0" w:firstColumn="0" w:lastColumn="0" w:noHBand="0" w:noVBand="0"/>
      </w:tblPr>
      <w:tblGrid>
        <w:gridCol w:w="2225"/>
        <w:gridCol w:w="2721"/>
        <w:gridCol w:w="541"/>
        <w:gridCol w:w="3480"/>
      </w:tblGrid>
      <w:tr w:rsidR="004E56A7" w:rsidRPr="001C052C" w14:paraId="2EAF1F08" w14:textId="77777777" w:rsidTr="004D2DE9">
        <w:trPr>
          <w:cantSplit/>
          <w:trHeight w:val="510"/>
          <w:jc w:val="center"/>
        </w:trPr>
        <w:tc>
          <w:tcPr>
            <w:tcW w:w="8967" w:type="dxa"/>
            <w:gridSpan w:val="4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vAlign w:val="center"/>
          </w:tcPr>
          <w:p w14:paraId="7160EE9E" w14:textId="77777777" w:rsidR="004E56A7" w:rsidRPr="001C052C" w:rsidRDefault="00F505F5" w:rsidP="004D2DE9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b/>
                <w:bCs/>
                <w:color w:val="000000"/>
                <w:szCs w:val="23"/>
                <w:lang w:val="es-CO" w:eastAsia="zh-CN"/>
              </w:rPr>
            </w:pPr>
            <w:r w:rsidRPr="001C052C">
              <w:rPr>
                <w:rFonts w:ascii="Times New Roman" w:eastAsia="맑은 고딕" w:hAnsi="Times New Roman"/>
                <w:b/>
                <w:bCs/>
                <w:color w:val="000000"/>
                <w:szCs w:val="23"/>
                <w:lang w:val="es-CO"/>
              </w:rPr>
              <w:t xml:space="preserve">Llene la siguiente </w:t>
            </w:r>
            <w:r w:rsidR="007F025E" w:rsidRPr="001C052C">
              <w:rPr>
                <w:rFonts w:ascii="Times New Roman" w:eastAsia="맑은 고딕" w:hAnsi="Times New Roman"/>
                <w:b/>
                <w:bCs/>
                <w:color w:val="000000"/>
                <w:szCs w:val="23"/>
                <w:lang w:val="es-CO"/>
              </w:rPr>
              <w:t>información</w:t>
            </w:r>
          </w:p>
        </w:tc>
      </w:tr>
      <w:tr w:rsidR="0094743A" w:rsidRPr="001C052C" w14:paraId="15C4B734" w14:textId="77777777" w:rsidTr="004D2DE9">
        <w:trPr>
          <w:cantSplit/>
          <w:trHeight w:val="510"/>
          <w:jc w:val="center"/>
        </w:trPr>
        <w:tc>
          <w:tcPr>
            <w:tcW w:w="8967" w:type="dxa"/>
            <w:gridSpan w:val="4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vAlign w:val="center"/>
          </w:tcPr>
          <w:p w14:paraId="0F4644A9" w14:textId="77777777" w:rsidR="0094743A" w:rsidRPr="001C052C" w:rsidRDefault="007F025E" w:rsidP="004D2DE9">
            <w:pPr>
              <w:pStyle w:val="a3"/>
              <w:snapToGrid w:val="0"/>
              <w:spacing w:before="0" w:beforeAutospacing="0" w:after="0" w:afterAutospacing="0" w:line="288" w:lineRule="auto"/>
              <w:jc w:val="both"/>
              <w:rPr>
                <w:rFonts w:ascii="Times New Roman" w:eastAsia="맑은 고딕" w:hAnsi="Times New Roman"/>
                <w:b/>
                <w:bCs/>
                <w:color w:val="000000"/>
                <w:szCs w:val="23"/>
                <w:lang w:val="es-CO"/>
              </w:rPr>
            </w:pPr>
            <w:r w:rsidRPr="001C052C">
              <w:rPr>
                <w:rFonts w:ascii="Times New Roman" w:eastAsia="맑은 고딕" w:hAnsi="Times New Roman"/>
                <w:b/>
                <w:bCs/>
                <w:color w:val="000000"/>
                <w:szCs w:val="23"/>
                <w:lang w:val="es-CO"/>
              </w:rPr>
              <w:t>Información</w:t>
            </w:r>
            <w:r w:rsidR="00F505F5" w:rsidRPr="001C052C">
              <w:rPr>
                <w:rFonts w:ascii="Times New Roman" w:eastAsia="맑은 고딕" w:hAnsi="Times New Roman"/>
                <w:b/>
                <w:bCs/>
                <w:color w:val="000000"/>
                <w:szCs w:val="23"/>
                <w:lang w:val="es-CO"/>
              </w:rPr>
              <w:t xml:space="preserve"> del aplicante</w:t>
            </w:r>
          </w:p>
        </w:tc>
      </w:tr>
      <w:tr w:rsidR="003D3B3F" w:rsidRPr="001C052C" w14:paraId="4D34C005" w14:textId="77777777" w:rsidTr="004D2DE9">
        <w:trPr>
          <w:cantSplit/>
          <w:trHeight w:val="454"/>
          <w:jc w:val="center"/>
        </w:trPr>
        <w:tc>
          <w:tcPr>
            <w:tcW w:w="2225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6B4F505" w14:textId="77777777" w:rsidR="003D3B3F" w:rsidRPr="00535747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 w:eastAsia="zh-CN"/>
              </w:rPr>
            </w:pPr>
            <w:r w:rsidRPr="00535747"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  <w:t>Nombre:</w:t>
            </w:r>
          </w:p>
        </w:tc>
        <w:tc>
          <w:tcPr>
            <w:tcW w:w="6742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12" w:space="0" w:color="000000"/>
            </w:tcBorders>
            <w:vAlign w:val="center"/>
          </w:tcPr>
          <w:p w14:paraId="5728A452" w14:textId="77777777" w:rsidR="003D3B3F" w:rsidRPr="001C052C" w:rsidRDefault="003D3B3F" w:rsidP="003D3B3F">
            <w:pPr>
              <w:pStyle w:val="a3"/>
              <w:snapToGrid w:val="0"/>
              <w:spacing w:line="288" w:lineRule="auto"/>
              <w:jc w:val="both"/>
              <w:rPr>
                <w:rFonts w:ascii="Times New Roman" w:eastAsia="맑은 고딕" w:hAnsi="Times New Roman"/>
                <w:lang w:val="es-CO"/>
              </w:rPr>
            </w:pPr>
          </w:p>
        </w:tc>
      </w:tr>
      <w:tr w:rsidR="00CF0AD3" w:rsidRPr="001C052C" w14:paraId="5EC0B087" w14:textId="77777777" w:rsidTr="004D2DE9">
        <w:trPr>
          <w:cantSplit/>
          <w:trHeight w:val="454"/>
          <w:jc w:val="center"/>
        </w:trPr>
        <w:tc>
          <w:tcPr>
            <w:tcW w:w="2225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BB75EAC" w14:textId="77777777" w:rsidR="00CF0AD3" w:rsidRPr="00535747" w:rsidRDefault="00CF0AD3" w:rsidP="003D3B3F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</w:pPr>
            <w:r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  <w:t>Fecha de Nacimiento</w:t>
            </w:r>
          </w:p>
        </w:tc>
        <w:tc>
          <w:tcPr>
            <w:tcW w:w="6742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12" w:space="0" w:color="000000"/>
            </w:tcBorders>
            <w:vAlign w:val="center"/>
          </w:tcPr>
          <w:p w14:paraId="44B7EB0A" w14:textId="77777777" w:rsidR="00CF0AD3" w:rsidRPr="001C052C" w:rsidRDefault="00CF0AD3" w:rsidP="003D3B3F">
            <w:pPr>
              <w:pStyle w:val="a3"/>
              <w:snapToGrid w:val="0"/>
              <w:spacing w:line="288" w:lineRule="auto"/>
              <w:jc w:val="both"/>
              <w:rPr>
                <w:rFonts w:ascii="Times New Roman" w:eastAsia="맑은 고딕" w:hAnsi="Times New Roman"/>
                <w:lang w:val="es-CO"/>
              </w:rPr>
            </w:pPr>
          </w:p>
        </w:tc>
      </w:tr>
      <w:tr w:rsidR="003D3B3F" w:rsidRPr="004F1C6B" w14:paraId="6AEA6B5E" w14:textId="77777777" w:rsidTr="004D2DE9">
        <w:trPr>
          <w:cantSplit/>
          <w:trHeight w:val="454"/>
          <w:jc w:val="center"/>
        </w:trPr>
        <w:tc>
          <w:tcPr>
            <w:tcW w:w="2225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1411957" w14:textId="77777777" w:rsidR="003D3B3F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</w:pPr>
            <w:r w:rsidRPr="00535747"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  <w:t>Nombre</w:t>
            </w:r>
            <w:r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  <w:t xml:space="preserve"> y ministerio</w:t>
            </w:r>
          </w:p>
          <w:p w14:paraId="5975E077" w14:textId="77777777" w:rsidR="003D3B3F" w:rsidRPr="00535747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</w:pPr>
            <w:r>
              <w:rPr>
                <w:rFonts w:ascii="Times New Roman" w:eastAsia="맑은 고딕" w:hAnsi="Times New Roman" w:hint="eastAsia"/>
                <w:b/>
                <w:bCs/>
                <w:color w:val="000000"/>
                <w:sz w:val="22"/>
                <w:szCs w:val="23"/>
                <w:lang w:val="es-CO"/>
              </w:rPr>
              <w:t>e</w:t>
            </w:r>
            <w:r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  <w:t>n</w:t>
            </w:r>
            <w:r w:rsidRPr="00535747"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  <w:t xml:space="preserve"> la Iglesia:</w:t>
            </w:r>
          </w:p>
        </w:tc>
        <w:tc>
          <w:tcPr>
            <w:tcW w:w="6742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12" w:space="0" w:color="000000"/>
            </w:tcBorders>
            <w:vAlign w:val="center"/>
          </w:tcPr>
          <w:p w14:paraId="1A312879" w14:textId="77777777" w:rsidR="003D3B3F" w:rsidRPr="001C052C" w:rsidRDefault="003D3B3F" w:rsidP="003D3B3F">
            <w:pPr>
              <w:pStyle w:val="a3"/>
              <w:snapToGrid w:val="0"/>
              <w:spacing w:line="288" w:lineRule="auto"/>
              <w:jc w:val="both"/>
              <w:rPr>
                <w:rFonts w:ascii="Times New Roman" w:eastAsia="맑은 고딕" w:hAnsi="Times New Roman"/>
                <w:lang w:val="es-CO"/>
              </w:rPr>
            </w:pPr>
          </w:p>
        </w:tc>
      </w:tr>
      <w:tr w:rsidR="003D3B3F" w:rsidRPr="001C052C" w14:paraId="21AF0C7C" w14:textId="77777777" w:rsidTr="004D2DE9">
        <w:trPr>
          <w:cantSplit/>
          <w:trHeight w:val="1328"/>
          <w:jc w:val="center"/>
        </w:trPr>
        <w:tc>
          <w:tcPr>
            <w:tcW w:w="2225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E25E4F1" w14:textId="77777777" w:rsidR="003D3B3F" w:rsidRPr="00535747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</w:pPr>
            <w:r w:rsidRPr="00535747"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  <w:t>Dirección:</w:t>
            </w:r>
            <w:r w:rsidRPr="00535747"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  <w:br/>
              <w:t xml:space="preserve">(Código Postal) </w:t>
            </w:r>
          </w:p>
        </w:tc>
        <w:tc>
          <w:tcPr>
            <w:tcW w:w="6742" w:type="dxa"/>
            <w:gridSpan w:val="3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12" w:space="0" w:color="000000"/>
            </w:tcBorders>
            <w:vAlign w:val="center"/>
          </w:tcPr>
          <w:p w14:paraId="4ECCCBB0" w14:textId="77777777" w:rsidR="003D3B3F" w:rsidRPr="001C052C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both"/>
              <w:rPr>
                <w:rFonts w:ascii="Times New Roman" w:eastAsia="맑은 고딕" w:hAnsi="Times New Roman"/>
                <w:lang w:val="es-CO"/>
              </w:rPr>
            </w:pPr>
          </w:p>
        </w:tc>
      </w:tr>
      <w:tr w:rsidR="003D3B3F" w:rsidRPr="001C052C" w14:paraId="65C52C1E" w14:textId="77777777" w:rsidTr="004D2DE9">
        <w:trPr>
          <w:cantSplit/>
          <w:trHeight w:val="799"/>
          <w:jc w:val="center"/>
        </w:trPr>
        <w:tc>
          <w:tcPr>
            <w:tcW w:w="2225" w:type="dxa"/>
            <w:vMerge w:val="restart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37EB9F4" w14:textId="77777777" w:rsidR="003D3B3F" w:rsidRPr="00535747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</w:pPr>
            <w:r w:rsidRPr="00535747"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  <w:t>Contacto: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B0955D" w14:textId="77777777" w:rsidR="003D3B3F" w:rsidRPr="00535747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both"/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</w:pPr>
            <w:r w:rsidRPr="00535747"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  <w:t>Nombre del recibidor:</w:t>
            </w:r>
          </w:p>
          <w:p w14:paraId="745EF4D0" w14:textId="77777777" w:rsidR="003D3B3F" w:rsidRPr="00535747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both"/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 w:eastAsia="zh-CN"/>
              </w:rPr>
            </w:pPr>
          </w:p>
        </w:tc>
        <w:tc>
          <w:tcPr>
            <w:tcW w:w="402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</w:tcPr>
          <w:p w14:paraId="79E2BC35" w14:textId="77777777" w:rsidR="003D3B3F" w:rsidRPr="00535747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both"/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</w:pPr>
            <w:r w:rsidRPr="00535747"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  <w:t>Teléfono:</w:t>
            </w:r>
          </w:p>
          <w:p w14:paraId="0A5B25C8" w14:textId="77777777" w:rsidR="003D3B3F" w:rsidRPr="00535747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both"/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</w:pPr>
          </w:p>
        </w:tc>
      </w:tr>
      <w:tr w:rsidR="003D3B3F" w:rsidRPr="001C052C" w14:paraId="269EAAF6" w14:textId="77777777" w:rsidTr="004D2DE9">
        <w:trPr>
          <w:cantSplit/>
          <w:trHeight w:val="454"/>
          <w:jc w:val="center"/>
        </w:trPr>
        <w:tc>
          <w:tcPr>
            <w:tcW w:w="2225" w:type="dxa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83A5928" w14:textId="77777777" w:rsidR="003D3B3F" w:rsidRPr="001C052C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 w:eastAsia="zh-CN"/>
              </w:rPr>
            </w:pPr>
          </w:p>
        </w:tc>
        <w:tc>
          <w:tcPr>
            <w:tcW w:w="27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7B40B3" w14:textId="77777777" w:rsidR="003D3B3F" w:rsidRPr="00535747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both"/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</w:pPr>
            <w:r w:rsidRPr="00535747"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  <w:t xml:space="preserve">Fax: N/D </w:t>
            </w:r>
          </w:p>
          <w:p w14:paraId="006E05D2" w14:textId="77777777" w:rsidR="003D3B3F" w:rsidRPr="00535747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both"/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</w:pPr>
          </w:p>
        </w:tc>
        <w:tc>
          <w:tcPr>
            <w:tcW w:w="402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</w:tcPr>
          <w:p w14:paraId="17E20742" w14:textId="77777777" w:rsidR="003D3B3F" w:rsidRPr="00535747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both"/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</w:pPr>
            <w:r w:rsidRPr="00535747"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 w:eastAsia="zh-CN"/>
              </w:rPr>
              <w:t>E-mail</w:t>
            </w:r>
            <w:r w:rsidRPr="00535747"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 w:eastAsia="zh-CN"/>
              </w:rPr>
              <w:t>：</w:t>
            </w:r>
          </w:p>
          <w:p w14:paraId="553D2AC5" w14:textId="77777777" w:rsidR="003D3B3F" w:rsidRPr="00535747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both"/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</w:pPr>
          </w:p>
        </w:tc>
      </w:tr>
      <w:tr w:rsidR="003D3B3F" w:rsidRPr="004F1C6B" w14:paraId="09BCC96F" w14:textId="77777777" w:rsidTr="004D2DE9">
        <w:trPr>
          <w:cantSplit/>
          <w:trHeight w:val="454"/>
          <w:jc w:val="center"/>
        </w:trPr>
        <w:tc>
          <w:tcPr>
            <w:tcW w:w="2225" w:type="dxa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0116401" w14:textId="77777777" w:rsidR="003D3B3F" w:rsidRPr="001C052C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 w:eastAsia="zh-CN"/>
              </w:rPr>
            </w:pPr>
          </w:p>
        </w:tc>
        <w:tc>
          <w:tcPr>
            <w:tcW w:w="6742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vAlign w:val="center"/>
          </w:tcPr>
          <w:p w14:paraId="26363C87" w14:textId="77777777" w:rsidR="003D3B3F" w:rsidRPr="00535747" w:rsidRDefault="003D3B3F" w:rsidP="003D3B3F">
            <w:pPr>
              <w:pStyle w:val="a3"/>
              <w:snapToGrid w:val="0"/>
              <w:spacing w:before="0" w:beforeAutospacing="0" w:after="0" w:afterAutospacing="0"/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2"/>
                <w:lang w:val="es-CO"/>
              </w:rPr>
            </w:pPr>
            <w:r w:rsidRPr="00535747"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2"/>
                <w:lang w:val="es-CO"/>
              </w:rPr>
              <w:t xml:space="preserve">Preferencia de método de envió: </w:t>
            </w:r>
          </w:p>
        </w:tc>
      </w:tr>
      <w:tr w:rsidR="003D3B3F" w:rsidRPr="004F1C6B" w14:paraId="0086208D" w14:textId="77777777" w:rsidTr="00FF621C">
        <w:trPr>
          <w:cantSplit/>
          <w:trHeight w:val="3793"/>
          <w:jc w:val="center"/>
        </w:trPr>
        <w:tc>
          <w:tcPr>
            <w:tcW w:w="2225" w:type="dxa"/>
            <w:tcBorders>
              <w:top w:val="single" w:sz="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A885841" w14:textId="77777777" w:rsidR="003D3B3F" w:rsidRPr="00535747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</w:pPr>
            <w:r w:rsidRPr="00535747"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  <w:t>Razones por la cual desea los libros:</w:t>
            </w:r>
          </w:p>
        </w:tc>
        <w:tc>
          <w:tcPr>
            <w:tcW w:w="6742" w:type="dxa"/>
            <w:gridSpan w:val="3"/>
            <w:tcBorders>
              <w:top w:val="single" w:sz="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14:paraId="4BAE808B" w14:textId="77777777" w:rsidR="003D3B3F" w:rsidRPr="001C052C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both"/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/>
              </w:rPr>
            </w:pPr>
          </w:p>
        </w:tc>
      </w:tr>
      <w:tr w:rsidR="003D3B3F" w:rsidRPr="004F1C6B" w14:paraId="4CF25084" w14:textId="77777777" w:rsidTr="004D2DE9">
        <w:trPr>
          <w:cantSplit/>
          <w:trHeight w:val="510"/>
          <w:jc w:val="center"/>
        </w:trPr>
        <w:tc>
          <w:tcPr>
            <w:tcW w:w="8967" w:type="dxa"/>
            <w:gridSpan w:val="4"/>
            <w:tcBorders>
              <w:top w:val="double" w:sz="4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vAlign w:val="center"/>
          </w:tcPr>
          <w:p w14:paraId="349B82B6" w14:textId="77777777" w:rsidR="003D3B3F" w:rsidRPr="001C052C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</w:pPr>
            <w:r w:rsidRPr="001C052C">
              <w:rPr>
                <w:rFonts w:ascii="Times New Roman" w:eastAsia="맑은 고딕" w:hAnsi="Times New Roman"/>
                <w:b/>
                <w:bCs/>
                <w:color w:val="000000"/>
                <w:sz w:val="22"/>
                <w:szCs w:val="23"/>
                <w:lang w:val="es-CO"/>
              </w:rPr>
              <w:t>Escriba la cantidad de libros que desea recibir según el nombre correspondiente</w:t>
            </w:r>
          </w:p>
        </w:tc>
      </w:tr>
      <w:tr w:rsidR="003D3B3F" w:rsidRPr="001C052C" w14:paraId="4DC6FA1E" w14:textId="77777777" w:rsidTr="004D2DE9">
        <w:trPr>
          <w:cantSplit/>
          <w:trHeight w:val="487"/>
          <w:jc w:val="center"/>
        </w:trPr>
        <w:tc>
          <w:tcPr>
            <w:tcW w:w="5487" w:type="dxa"/>
            <w:gridSpan w:val="3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4" w:space="0" w:color="auto"/>
            </w:tcBorders>
            <w:shd w:val="clear" w:color="auto" w:fill="DAEEF3"/>
            <w:vAlign w:val="center"/>
          </w:tcPr>
          <w:p w14:paraId="0707B97A" w14:textId="77777777" w:rsidR="003D3B3F" w:rsidRPr="001C052C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bCs/>
                <w:color w:val="000000"/>
                <w:sz w:val="22"/>
                <w:szCs w:val="23"/>
                <w:lang w:val="es-CO"/>
              </w:rPr>
            </w:pPr>
            <w:r w:rsidRPr="001C052C">
              <w:rPr>
                <w:rFonts w:ascii="Times New Roman" w:eastAsia="맑은 고딕" w:hAnsi="Times New Roman"/>
                <w:bCs/>
                <w:color w:val="000000"/>
                <w:sz w:val="22"/>
                <w:szCs w:val="23"/>
                <w:lang w:val="es-CO"/>
              </w:rPr>
              <w:t>Título de libros</w:t>
            </w:r>
          </w:p>
        </w:tc>
        <w:tc>
          <w:tcPr>
            <w:tcW w:w="348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12" w:space="0" w:color="000000"/>
            </w:tcBorders>
            <w:shd w:val="clear" w:color="auto" w:fill="DAEEF3"/>
            <w:vAlign w:val="center"/>
          </w:tcPr>
          <w:p w14:paraId="4E632D20" w14:textId="77777777" w:rsidR="003D3B3F" w:rsidRPr="001C052C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bCs/>
                <w:color w:val="000000"/>
                <w:sz w:val="16"/>
                <w:szCs w:val="16"/>
                <w:lang w:val="es-CO"/>
              </w:rPr>
            </w:pPr>
            <w:r w:rsidRPr="001C052C">
              <w:rPr>
                <w:rFonts w:ascii="Times New Roman" w:eastAsia="맑은 고딕" w:hAnsi="Times New Roman"/>
                <w:bCs/>
                <w:color w:val="000000"/>
                <w:sz w:val="22"/>
                <w:szCs w:val="23"/>
                <w:lang w:val="es-CO"/>
              </w:rPr>
              <w:t>Cantidad</w:t>
            </w:r>
          </w:p>
        </w:tc>
      </w:tr>
      <w:tr w:rsidR="003D3B3F" w:rsidRPr="004F1C6B" w14:paraId="62A8002A" w14:textId="77777777" w:rsidTr="004D2DE9">
        <w:trPr>
          <w:cantSplit/>
          <w:trHeight w:val="444"/>
          <w:jc w:val="center"/>
        </w:trPr>
        <w:tc>
          <w:tcPr>
            <w:tcW w:w="5487" w:type="dxa"/>
            <w:gridSpan w:val="3"/>
            <w:tcBorders>
              <w:top w:val="single" w:sz="2" w:space="0" w:color="000000"/>
              <w:left w:val="single" w:sz="12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14:paraId="65763467" w14:textId="47471F90" w:rsidR="003D3B3F" w:rsidRPr="001C052C" w:rsidRDefault="004F1C6B" w:rsidP="003D3B3F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b/>
                <w:color w:val="000000"/>
                <w:sz w:val="22"/>
                <w:szCs w:val="22"/>
                <w:lang w:val="es-CO"/>
              </w:rPr>
            </w:pPr>
            <w:r w:rsidRPr="004F1C6B">
              <w:rPr>
                <w:rFonts w:ascii="Times New Roman" w:eastAsia="맑은 고딕" w:hAnsi="Times New Roman"/>
                <w:b/>
                <w:color w:val="000000"/>
                <w:sz w:val="22"/>
                <w:szCs w:val="22"/>
                <w:lang w:val="es-CO"/>
              </w:rPr>
              <w:t>¡Conozca a Jesús y resista al diablo!</w:t>
            </w:r>
          </w:p>
        </w:tc>
        <w:tc>
          <w:tcPr>
            <w:tcW w:w="3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14:paraId="02C535A7" w14:textId="77777777" w:rsidR="003D3B3F" w:rsidRPr="001C052C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/>
              </w:rPr>
            </w:pPr>
          </w:p>
        </w:tc>
      </w:tr>
      <w:tr w:rsidR="003D3B3F" w:rsidRPr="004F1C6B" w14:paraId="1B948135" w14:textId="77777777" w:rsidTr="004D2DE9">
        <w:trPr>
          <w:cantSplit/>
          <w:trHeight w:val="444"/>
          <w:jc w:val="center"/>
        </w:trPr>
        <w:tc>
          <w:tcPr>
            <w:tcW w:w="5487" w:type="dxa"/>
            <w:gridSpan w:val="3"/>
            <w:tcBorders>
              <w:top w:val="single" w:sz="2" w:space="0" w:color="000000"/>
              <w:left w:val="single" w:sz="12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14:paraId="621B2373" w14:textId="6244AB26" w:rsidR="003D3B3F" w:rsidRPr="001C052C" w:rsidRDefault="004F1C6B" w:rsidP="003D3B3F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b/>
                <w:color w:val="000000"/>
                <w:sz w:val="22"/>
                <w:szCs w:val="22"/>
                <w:lang w:val="es-CO"/>
              </w:rPr>
            </w:pPr>
            <w:r w:rsidRPr="004F1C6B">
              <w:rPr>
                <w:rFonts w:ascii="Times New Roman" w:eastAsia="맑은 고딕" w:hAnsi="Times New Roman"/>
                <w:b/>
                <w:color w:val="000000"/>
                <w:sz w:val="22"/>
                <w:szCs w:val="22"/>
                <w:lang w:val="es-CO"/>
              </w:rPr>
              <w:t>¡Conozca a Jesús y contenga a los espíritus engañadores!</w:t>
            </w:r>
          </w:p>
        </w:tc>
        <w:tc>
          <w:tcPr>
            <w:tcW w:w="3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14:paraId="462BDB9A" w14:textId="77777777" w:rsidR="003D3B3F" w:rsidRPr="001C052C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/>
              </w:rPr>
            </w:pPr>
          </w:p>
        </w:tc>
      </w:tr>
      <w:tr w:rsidR="003D3B3F" w:rsidRPr="004F1C6B" w14:paraId="69D22F7D" w14:textId="77777777" w:rsidTr="004D2DE9">
        <w:trPr>
          <w:cantSplit/>
          <w:trHeight w:val="444"/>
          <w:jc w:val="center"/>
        </w:trPr>
        <w:tc>
          <w:tcPr>
            <w:tcW w:w="5487" w:type="dxa"/>
            <w:gridSpan w:val="3"/>
            <w:tcBorders>
              <w:top w:val="single" w:sz="4" w:space="0" w:color="auto"/>
              <w:left w:val="single" w:sz="1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2B2D9510" w14:textId="6FC2679D" w:rsidR="003D3B3F" w:rsidRPr="001C052C" w:rsidRDefault="004F1C6B" w:rsidP="003D3B3F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b/>
                <w:color w:val="000000"/>
                <w:sz w:val="22"/>
                <w:szCs w:val="22"/>
                <w:lang w:val="es-CO"/>
              </w:rPr>
            </w:pPr>
            <w:r w:rsidRPr="004F1C6B">
              <w:rPr>
                <w:rFonts w:ascii="Times New Roman" w:eastAsia="맑은 고딕" w:hAnsi="Times New Roman"/>
                <w:b/>
                <w:color w:val="000000"/>
                <w:sz w:val="22"/>
                <w:szCs w:val="22"/>
                <w:lang w:val="es-CO"/>
              </w:rPr>
              <w:t>¡Conozca a Jesús y eche fuera demonios!</w:t>
            </w:r>
          </w:p>
        </w:tc>
        <w:tc>
          <w:tcPr>
            <w:tcW w:w="3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14:paraId="0EBC533E" w14:textId="77777777" w:rsidR="003D3B3F" w:rsidRPr="001C052C" w:rsidRDefault="003D3B3F" w:rsidP="003D3B3F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/>
              </w:rPr>
            </w:pPr>
          </w:p>
        </w:tc>
      </w:tr>
      <w:tr w:rsidR="001748A7" w:rsidRPr="001C052C" w14:paraId="60EBD0FC" w14:textId="77777777" w:rsidTr="004D2DE9">
        <w:trPr>
          <w:cantSplit/>
          <w:trHeight w:val="444"/>
          <w:jc w:val="center"/>
        </w:trPr>
        <w:tc>
          <w:tcPr>
            <w:tcW w:w="5487" w:type="dxa"/>
            <w:gridSpan w:val="3"/>
            <w:tcBorders>
              <w:top w:val="single" w:sz="4" w:space="0" w:color="auto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F74B091" w14:textId="77777777" w:rsidR="001748A7" w:rsidRPr="001C052C" w:rsidRDefault="001748A7" w:rsidP="001748A7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b/>
                <w:color w:val="000000"/>
                <w:sz w:val="22"/>
                <w:szCs w:val="22"/>
                <w:lang w:val="es-CO"/>
              </w:rPr>
            </w:pPr>
            <w:r w:rsidRPr="001C052C">
              <w:rPr>
                <w:rFonts w:ascii="Times New Roman" w:eastAsia="맑은 고딕" w:hAnsi="Times New Roman"/>
                <w:b/>
                <w:color w:val="000000"/>
                <w:sz w:val="22"/>
                <w:szCs w:val="22"/>
                <w:lang w:val="es-CO"/>
              </w:rPr>
              <w:t>Conozcamos al Espíritu Santo</w:t>
            </w:r>
          </w:p>
        </w:tc>
        <w:tc>
          <w:tcPr>
            <w:tcW w:w="3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14:paraId="7AA68290" w14:textId="77777777" w:rsidR="001748A7" w:rsidRPr="001C052C" w:rsidRDefault="001748A7" w:rsidP="001748A7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/>
              </w:rPr>
            </w:pPr>
          </w:p>
        </w:tc>
      </w:tr>
      <w:tr w:rsidR="001748A7" w:rsidRPr="001C052C" w14:paraId="47C1BADF" w14:textId="77777777" w:rsidTr="004D2DE9">
        <w:trPr>
          <w:cantSplit/>
          <w:trHeight w:val="444"/>
          <w:jc w:val="center"/>
        </w:trPr>
        <w:tc>
          <w:tcPr>
            <w:tcW w:w="5487" w:type="dxa"/>
            <w:gridSpan w:val="3"/>
            <w:tcBorders>
              <w:top w:val="single" w:sz="4" w:space="0" w:color="auto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1BD4B5B" w14:textId="77777777" w:rsidR="001748A7" w:rsidRPr="001C052C" w:rsidRDefault="001748A7" w:rsidP="001748A7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b/>
                <w:color w:val="000000"/>
                <w:sz w:val="22"/>
                <w:szCs w:val="22"/>
                <w:lang w:val="es-CO"/>
              </w:rPr>
            </w:pPr>
            <w:r>
              <w:rPr>
                <w:rFonts w:ascii="Times New Roman" w:eastAsia="맑은 고딕" w:hAnsi="Times New Roman" w:hint="eastAsia"/>
                <w:b/>
                <w:color w:val="000000"/>
                <w:sz w:val="22"/>
                <w:szCs w:val="22"/>
                <w:lang w:val="es-CO"/>
              </w:rPr>
              <w:t>C</w:t>
            </w:r>
            <w:r>
              <w:rPr>
                <w:rFonts w:ascii="Times New Roman" w:eastAsia="맑은 고딕" w:hAnsi="Times New Roman"/>
                <w:b/>
                <w:color w:val="000000"/>
                <w:sz w:val="22"/>
                <w:szCs w:val="22"/>
                <w:lang w:val="es-CO"/>
              </w:rPr>
              <w:t>onozcamos a Jesús I</w:t>
            </w:r>
          </w:p>
        </w:tc>
        <w:tc>
          <w:tcPr>
            <w:tcW w:w="3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14:paraId="6600CCE8" w14:textId="77777777" w:rsidR="001748A7" w:rsidRPr="001C052C" w:rsidRDefault="001748A7" w:rsidP="001748A7">
            <w:pPr>
              <w:pStyle w:val="a3"/>
              <w:snapToGrid w:val="0"/>
              <w:spacing w:before="0" w:beforeAutospacing="0" w:after="0" w:afterAutospacing="0" w:line="288" w:lineRule="auto"/>
              <w:jc w:val="center"/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/>
              </w:rPr>
            </w:pPr>
          </w:p>
        </w:tc>
      </w:tr>
      <w:tr w:rsidR="003D3B3F" w:rsidRPr="004F1C6B" w14:paraId="3B74A0E9" w14:textId="77777777" w:rsidTr="00470EB9">
        <w:trPr>
          <w:cantSplit/>
          <w:trHeight w:val="232"/>
          <w:jc w:val="center"/>
        </w:trPr>
        <w:tc>
          <w:tcPr>
            <w:tcW w:w="8967" w:type="dxa"/>
            <w:gridSpan w:val="4"/>
            <w:tcBorders>
              <w:top w:val="single" w:sz="4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E2AC7A3" w14:textId="77777777" w:rsidR="003D3B3F" w:rsidRPr="001C052C" w:rsidRDefault="003D3B3F" w:rsidP="003D3B3F">
            <w:pPr>
              <w:pStyle w:val="a3"/>
              <w:snapToGrid w:val="0"/>
              <w:spacing w:line="288" w:lineRule="auto"/>
              <w:rPr>
                <w:rFonts w:ascii="Times New Roman" w:eastAsia="맑은 고딕" w:hAnsi="Times New Roman"/>
                <w:b/>
                <w:i/>
                <w:color w:val="0070C0"/>
                <w:sz w:val="22"/>
                <w:szCs w:val="23"/>
                <w:u w:val="single"/>
                <w:lang w:val="es-CO"/>
              </w:rPr>
            </w:pPr>
            <w:r w:rsidRPr="001C052C">
              <w:rPr>
                <w:rFonts w:ascii="Times New Roman" w:eastAsia="맑은 고딕" w:hAnsi="Times New Roman"/>
                <w:b/>
                <w:i/>
                <w:color w:val="0070C0"/>
                <w:sz w:val="22"/>
                <w:szCs w:val="23"/>
                <w:u w:val="single"/>
                <w:lang w:val="es-CO"/>
              </w:rPr>
              <w:lastRenderedPageBreak/>
              <w:t xml:space="preserve">Información importante </w:t>
            </w:r>
            <w:r>
              <w:rPr>
                <w:rFonts w:ascii="Times New Roman" w:eastAsia="맑은 고딕" w:hAnsi="Times New Roman"/>
                <w:b/>
                <w:i/>
                <w:color w:val="0070C0"/>
                <w:sz w:val="22"/>
                <w:szCs w:val="23"/>
                <w:u w:val="single"/>
                <w:lang w:val="es-CO"/>
              </w:rPr>
              <w:t>de</w:t>
            </w:r>
            <w:r w:rsidRPr="001C052C">
              <w:rPr>
                <w:rFonts w:ascii="Times New Roman" w:eastAsia="맑은 고딕" w:hAnsi="Times New Roman"/>
                <w:b/>
                <w:i/>
                <w:color w:val="0070C0"/>
                <w:sz w:val="22"/>
                <w:szCs w:val="23"/>
                <w:u w:val="single"/>
                <w:lang w:val="es-CO"/>
              </w:rPr>
              <w:t xml:space="preserve"> los libros </w:t>
            </w:r>
            <w:r>
              <w:rPr>
                <w:rFonts w:ascii="Times New Roman" w:eastAsia="맑은 고딕" w:hAnsi="Times New Roman"/>
                <w:b/>
                <w:i/>
                <w:color w:val="0070C0"/>
                <w:sz w:val="22"/>
                <w:szCs w:val="23"/>
                <w:u w:val="single"/>
                <w:lang w:val="es-CO"/>
              </w:rPr>
              <w:t>patrocinados</w:t>
            </w:r>
          </w:p>
          <w:p w14:paraId="7A39B51E" w14:textId="77777777" w:rsidR="003D3B3F" w:rsidRPr="001C052C" w:rsidRDefault="003D3B3F" w:rsidP="003D3B3F">
            <w:pPr>
              <w:pStyle w:val="a3"/>
              <w:snapToGrid w:val="0"/>
              <w:spacing w:line="288" w:lineRule="auto"/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/>
              </w:rPr>
            </w:pPr>
            <w:r w:rsidRPr="001C052C"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/>
              </w:rPr>
              <w:t>1. Por favor envíenos su feedback. Esto puede ser a través de</w:t>
            </w:r>
            <w:r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/>
              </w:rPr>
              <w:t xml:space="preserve"> fotos</w:t>
            </w:r>
            <w:r w:rsidRPr="001C052C"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/>
              </w:rPr>
              <w:t xml:space="preserve"> de las personas que recibieron los libros, testimonios, videos, etc. Esto serán de gran aliento para la iglesia. </w:t>
            </w:r>
          </w:p>
          <w:p w14:paraId="12E63850" w14:textId="77777777" w:rsidR="003D3B3F" w:rsidRPr="001C052C" w:rsidRDefault="003D3B3F" w:rsidP="003D3B3F">
            <w:pPr>
              <w:pStyle w:val="a3"/>
              <w:snapToGrid w:val="0"/>
              <w:spacing w:line="288" w:lineRule="auto"/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/>
              </w:rPr>
            </w:pPr>
            <w:r w:rsidRPr="001C052C"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/>
              </w:rPr>
              <w:t>2. Los libros de Berea son publicados</w:t>
            </w:r>
            <w:r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/>
              </w:rPr>
              <w:t xml:space="preserve"> y enviados</w:t>
            </w:r>
            <w:r w:rsidRPr="001C052C"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/>
              </w:rPr>
              <w:t xml:space="preserve"> por medio de las donaciones </w:t>
            </w:r>
            <w:r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/>
              </w:rPr>
              <w:t>hechas por personas que apoyan a</w:t>
            </w:r>
            <w:r w:rsidRPr="001C052C"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/>
              </w:rPr>
              <w:t xml:space="preserve"> la misión. Muchos libros publicados en diferentes idiomas están siendo enviados a todos los países alrededor del mundo.</w:t>
            </w:r>
          </w:p>
          <w:p w14:paraId="250B04A5" w14:textId="77777777" w:rsidR="003D3B3F" w:rsidRPr="001C052C" w:rsidRDefault="003D3B3F" w:rsidP="003D3B3F">
            <w:pPr>
              <w:pStyle w:val="a3"/>
              <w:snapToGrid w:val="0"/>
              <w:spacing w:line="288" w:lineRule="auto"/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/>
              </w:rPr>
            </w:pPr>
            <w:r w:rsidRPr="001C052C"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/>
              </w:rPr>
              <w:t xml:space="preserve">3. Si desea ofrendar </w:t>
            </w:r>
            <w:r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/>
              </w:rPr>
              <w:t>y ser parte de esta</w:t>
            </w:r>
            <w:r w:rsidRPr="001C052C"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/>
              </w:rPr>
              <w:t xml:space="preserve"> misión, envié su </w:t>
            </w:r>
            <w:r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/>
              </w:rPr>
              <w:t>ofrenda</w:t>
            </w:r>
            <w:r w:rsidRPr="001C052C">
              <w:rPr>
                <w:rFonts w:ascii="Times New Roman" w:eastAsia="맑은 고딕" w:hAnsi="Times New Roman"/>
                <w:color w:val="000000"/>
                <w:sz w:val="22"/>
                <w:szCs w:val="23"/>
                <w:lang w:val="es-CO"/>
              </w:rPr>
              <w:t xml:space="preserve"> a la siguiente información. </w:t>
            </w:r>
          </w:p>
          <w:p w14:paraId="32BDEE88" w14:textId="77777777" w:rsidR="003D3B3F" w:rsidRPr="004F1C6B" w:rsidRDefault="003D3B3F" w:rsidP="00924C2B">
            <w:pPr>
              <w:widowControl/>
              <w:wordWrap/>
              <w:autoSpaceDE/>
              <w:autoSpaceDN/>
              <w:rPr>
                <w:rFonts w:cs="굴림"/>
                <w:color w:val="000000"/>
                <w:kern w:val="0"/>
                <w:sz w:val="24"/>
                <w:lang w:val="es-CO"/>
              </w:rPr>
            </w:pPr>
            <w:r w:rsidRPr="001C052C">
              <w:rPr>
                <w:rFonts w:ascii="Times New Roman" w:eastAsia="맑은 고딕"/>
                <w:b/>
                <w:szCs w:val="20"/>
                <w:lang w:val="es-CO"/>
              </w:rPr>
              <w:t>Recidente:</w:t>
            </w:r>
            <w:r w:rsidRPr="001C052C">
              <w:rPr>
                <w:rFonts w:ascii="Times New Roman" w:eastAsia="맑은 고딕"/>
                <w:color w:val="000000"/>
                <w:szCs w:val="20"/>
                <w:lang w:val="es-CO"/>
              </w:rPr>
              <w:br/>
            </w:r>
            <w:r w:rsidRPr="001C052C">
              <w:rPr>
                <w:rFonts w:ascii="Times New Roman" w:eastAsia="맑은 고딕"/>
                <w:szCs w:val="20"/>
                <w:lang w:val="es-CO"/>
              </w:rPr>
              <w:t>Sungrak Church</w:t>
            </w:r>
            <w:r w:rsidRPr="001C052C">
              <w:rPr>
                <w:rFonts w:ascii="Times New Roman" w:eastAsia="맑은 고딕"/>
                <w:color w:val="000000"/>
                <w:szCs w:val="20"/>
                <w:lang w:val="es-CO"/>
              </w:rPr>
              <w:br/>
            </w:r>
            <w:r w:rsidRPr="001C052C">
              <w:rPr>
                <w:rFonts w:ascii="Times New Roman" w:eastAsia="맑은 고딕"/>
                <w:szCs w:val="20"/>
                <w:lang w:val="es-CO"/>
              </w:rPr>
              <w:t>Teléfono: 070-7300-6300</w:t>
            </w:r>
            <w:r w:rsidRPr="001C052C">
              <w:rPr>
                <w:rFonts w:ascii="Times New Roman" w:eastAsia="맑은 고딕"/>
                <w:color w:val="000000"/>
                <w:szCs w:val="20"/>
                <w:lang w:val="es-CO"/>
              </w:rPr>
              <w:br/>
            </w:r>
            <w:r w:rsidRPr="001C052C">
              <w:rPr>
                <w:rFonts w:ascii="Times New Roman" w:eastAsia="맑은 고딕"/>
                <w:szCs w:val="20"/>
                <w:lang w:val="es-CO"/>
              </w:rPr>
              <w:t>Email: iglesiasungrak@nate.com</w:t>
            </w:r>
            <w:r w:rsidRPr="001C052C">
              <w:rPr>
                <w:rFonts w:ascii="Times New Roman" w:eastAsia="맑은 고딕"/>
                <w:color w:val="000000"/>
                <w:szCs w:val="20"/>
                <w:lang w:val="es-CO"/>
              </w:rPr>
              <w:br/>
            </w:r>
            <w:r w:rsidRPr="001C052C">
              <w:rPr>
                <w:rFonts w:ascii="Times New Roman" w:eastAsia="맑은 고딕"/>
                <w:szCs w:val="20"/>
                <w:lang w:val="es-CO"/>
              </w:rPr>
              <w:t>Dirección: 311, Dorim-ro, Yeongdeungpo-gu, Seoul, Korea</w:t>
            </w:r>
            <w:r w:rsidRPr="001C052C">
              <w:rPr>
                <w:rFonts w:ascii="Times New Roman" w:eastAsia="맑은 고딕"/>
                <w:color w:val="000000"/>
                <w:szCs w:val="20"/>
                <w:lang w:val="es-CO"/>
              </w:rPr>
              <w:br/>
            </w:r>
            <w:r w:rsidRPr="001C052C">
              <w:rPr>
                <w:rFonts w:ascii="Times New Roman" w:eastAsia="맑은 고딕"/>
                <w:color w:val="000000"/>
                <w:szCs w:val="20"/>
                <w:lang w:val="es-CO"/>
              </w:rPr>
              <w:br/>
            </w:r>
            <w:r w:rsidRPr="001C052C">
              <w:rPr>
                <w:rFonts w:ascii="Times New Roman" w:eastAsia="맑은 고딕"/>
                <w:b/>
                <w:szCs w:val="20"/>
                <w:lang w:val="es-CO"/>
              </w:rPr>
              <w:t>Cuenta bancaria:</w:t>
            </w:r>
            <w:r w:rsidRPr="001C052C">
              <w:rPr>
                <w:rFonts w:ascii="Times New Roman" w:eastAsia="맑은 고딕"/>
                <w:color w:val="000000"/>
                <w:szCs w:val="20"/>
                <w:lang w:val="es-CO"/>
              </w:rPr>
              <w:br/>
            </w:r>
            <w:r w:rsidRPr="001C052C">
              <w:rPr>
                <w:rFonts w:ascii="Times New Roman" w:eastAsia="맑은 고딕"/>
                <w:szCs w:val="20"/>
                <w:lang w:val="es-CO"/>
              </w:rPr>
              <w:t>País: Corea del Sur</w:t>
            </w:r>
            <w:r w:rsidRPr="001C052C">
              <w:rPr>
                <w:rFonts w:ascii="Times New Roman" w:eastAsia="맑은 고딕"/>
                <w:color w:val="000000"/>
                <w:szCs w:val="20"/>
                <w:lang w:val="es-CO"/>
              </w:rPr>
              <w:br/>
            </w:r>
            <w:r w:rsidRPr="001C052C">
              <w:rPr>
                <w:rFonts w:ascii="Times New Roman" w:eastAsia="맑은 고딕"/>
                <w:szCs w:val="20"/>
                <w:lang w:val="es-CO"/>
              </w:rPr>
              <w:t>Moneda: KRW</w:t>
            </w:r>
            <w:r w:rsidRPr="001C052C">
              <w:rPr>
                <w:rFonts w:ascii="Times New Roman" w:eastAsia="맑은 고딕"/>
                <w:color w:val="000000"/>
                <w:szCs w:val="20"/>
                <w:lang w:val="es-CO"/>
              </w:rPr>
              <w:br/>
            </w:r>
            <w:r w:rsidRPr="001C052C">
              <w:rPr>
                <w:rFonts w:ascii="Times New Roman" w:eastAsia="맑은 고딕"/>
                <w:szCs w:val="20"/>
                <w:lang w:val="es-CO"/>
              </w:rPr>
              <w:t>Nombre del Banco: Woori Bank</w:t>
            </w:r>
            <w:r w:rsidRPr="001C052C">
              <w:rPr>
                <w:rFonts w:ascii="Times New Roman" w:eastAsia="맑은 고딕"/>
                <w:color w:val="000000"/>
                <w:szCs w:val="20"/>
                <w:lang w:val="es-CO"/>
              </w:rPr>
              <w:br/>
            </w:r>
            <w:r w:rsidRPr="001C052C">
              <w:rPr>
                <w:rFonts w:ascii="Times New Roman" w:eastAsia="맑은 고딕"/>
                <w:szCs w:val="20"/>
                <w:lang w:val="es-CO"/>
              </w:rPr>
              <w:t>Nombre de marca: Woori Bank</w:t>
            </w:r>
            <w:r w:rsidRPr="001C052C">
              <w:rPr>
                <w:rFonts w:ascii="Times New Roman" w:eastAsia="맑은 고딕"/>
                <w:color w:val="000000"/>
                <w:szCs w:val="20"/>
                <w:lang w:val="es-CO"/>
              </w:rPr>
              <w:br/>
            </w:r>
            <w:r w:rsidRPr="001C052C">
              <w:rPr>
                <w:rFonts w:ascii="Times New Roman" w:eastAsia="맑은 고딕"/>
                <w:szCs w:val="20"/>
                <w:lang w:val="es-CO"/>
              </w:rPr>
              <w:t>Swift/BIC:</w:t>
            </w:r>
            <w:r w:rsidR="00924C2B" w:rsidRPr="00924C2B">
              <w:rPr>
                <w:rFonts w:ascii="Times New Roman" w:eastAsia="맑은 고딕"/>
                <w:szCs w:val="20"/>
                <w:lang w:val="es-CO"/>
              </w:rPr>
              <w:t xml:space="preserve"> HVBKKRSEXXX</w:t>
            </w:r>
            <w:r w:rsidRPr="001C052C">
              <w:rPr>
                <w:rFonts w:ascii="Times New Roman" w:eastAsia="맑은 고딕"/>
                <w:color w:val="000000"/>
                <w:szCs w:val="20"/>
                <w:lang w:val="es-CO"/>
              </w:rPr>
              <w:br/>
            </w:r>
            <w:r w:rsidR="00924C2B" w:rsidRPr="001C052C">
              <w:rPr>
                <w:rFonts w:ascii="Times New Roman" w:eastAsia="맑은 고딕"/>
                <w:szCs w:val="20"/>
                <w:lang w:val="es-CO"/>
              </w:rPr>
              <w:t>Número</w:t>
            </w:r>
            <w:r w:rsidRPr="001C052C">
              <w:rPr>
                <w:rFonts w:ascii="Times New Roman" w:eastAsia="맑은 고딕"/>
                <w:szCs w:val="20"/>
                <w:lang w:val="es-CO"/>
              </w:rPr>
              <w:t xml:space="preserve"> de cuenta: 294</w:t>
            </w:r>
            <w:r w:rsidR="00924C2B">
              <w:rPr>
                <w:rFonts w:ascii="Times New Roman" w:eastAsia="맑은 고딕"/>
                <w:szCs w:val="20"/>
                <w:lang w:val="es-CO"/>
              </w:rPr>
              <w:t>-</w:t>
            </w:r>
            <w:r w:rsidRPr="001C052C">
              <w:rPr>
                <w:rFonts w:ascii="Times New Roman" w:eastAsia="맑은 고딕"/>
                <w:szCs w:val="20"/>
                <w:lang w:val="es-CO"/>
              </w:rPr>
              <w:t>000511</w:t>
            </w:r>
            <w:r w:rsidR="00924C2B">
              <w:rPr>
                <w:rFonts w:ascii="Times New Roman" w:eastAsia="맑은 고딕"/>
                <w:szCs w:val="20"/>
                <w:lang w:val="es-CO"/>
              </w:rPr>
              <w:t>-</w:t>
            </w:r>
            <w:r w:rsidRPr="001C052C">
              <w:rPr>
                <w:rFonts w:ascii="Times New Roman" w:eastAsia="맑은 고딕"/>
                <w:szCs w:val="20"/>
                <w:lang w:val="es-CO"/>
              </w:rPr>
              <w:t>13</w:t>
            </w:r>
            <w:r w:rsidR="00924C2B">
              <w:rPr>
                <w:rFonts w:ascii="Times New Roman" w:eastAsia="맑은 고딕"/>
                <w:szCs w:val="20"/>
                <w:lang w:val="es-CO"/>
              </w:rPr>
              <w:t>-</w:t>
            </w:r>
            <w:r w:rsidRPr="001C052C">
              <w:rPr>
                <w:rFonts w:ascii="Times New Roman" w:eastAsia="맑은 고딕"/>
                <w:szCs w:val="20"/>
                <w:lang w:val="es-CO"/>
              </w:rPr>
              <w:t>091</w:t>
            </w:r>
            <w:r w:rsidRPr="001C052C">
              <w:rPr>
                <w:rFonts w:ascii="Times New Roman" w:eastAsia="맑은 고딕"/>
                <w:color w:val="000000"/>
                <w:szCs w:val="20"/>
                <w:lang w:val="es-CO"/>
              </w:rPr>
              <w:br/>
            </w:r>
            <w:r w:rsidRPr="001C052C">
              <w:rPr>
                <w:rFonts w:ascii="Times New Roman" w:eastAsia="맑은 고딕"/>
                <w:szCs w:val="20"/>
                <w:lang w:val="es-CO"/>
              </w:rPr>
              <w:t xml:space="preserve">Dirección: </w:t>
            </w:r>
            <w:r w:rsidR="00924C2B" w:rsidRPr="00924C2B">
              <w:rPr>
                <w:rFonts w:ascii="Times New Roman" w:eastAsia="맑은 고딕"/>
                <w:szCs w:val="20"/>
                <w:lang w:val="es-CO"/>
              </w:rPr>
              <w:t>314-35 SIN GIL 3 DONG Y.D.P-GU SEOUL KOREA</w:t>
            </w:r>
          </w:p>
        </w:tc>
      </w:tr>
    </w:tbl>
    <w:p w14:paraId="044DEBC1" w14:textId="77777777" w:rsidR="00E65E34" w:rsidRPr="001C052C" w:rsidRDefault="00E65E34">
      <w:pPr>
        <w:wordWrap/>
        <w:snapToGrid w:val="0"/>
        <w:spacing w:line="288" w:lineRule="auto"/>
        <w:jc w:val="center"/>
        <w:rPr>
          <w:rFonts w:ascii="Times New Roman" w:eastAsia="맑은 고딕"/>
          <w:sz w:val="22"/>
          <w:lang w:val="es-CO"/>
        </w:rPr>
      </w:pPr>
    </w:p>
    <w:p w14:paraId="3C5A0E2D" w14:textId="77777777" w:rsidR="00FF621C" w:rsidRDefault="00FF621C">
      <w:pPr>
        <w:wordWrap/>
        <w:snapToGrid w:val="0"/>
        <w:spacing w:line="288" w:lineRule="auto"/>
        <w:jc w:val="center"/>
        <w:rPr>
          <w:rFonts w:ascii="Times New Roman" w:eastAsia="맑은 고딕"/>
          <w:sz w:val="22"/>
          <w:lang w:val="es-CO"/>
        </w:rPr>
      </w:pPr>
    </w:p>
    <w:p w14:paraId="65DE9DA0" w14:textId="77777777" w:rsidR="00071841" w:rsidRDefault="00071841">
      <w:pPr>
        <w:wordWrap/>
        <w:snapToGrid w:val="0"/>
        <w:spacing w:line="288" w:lineRule="auto"/>
        <w:jc w:val="center"/>
        <w:rPr>
          <w:rFonts w:ascii="Times New Roman" w:eastAsia="맑은 고딕"/>
          <w:sz w:val="22"/>
          <w:lang w:val="es-CO"/>
        </w:rPr>
      </w:pPr>
    </w:p>
    <w:p w14:paraId="2851F5B1" w14:textId="77777777" w:rsidR="00071841" w:rsidRPr="001C052C" w:rsidRDefault="00071841">
      <w:pPr>
        <w:wordWrap/>
        <w:snapToGrid w:val="0"/>
        <w:spacing w:line="288" w:lineRule="auto"/>
        <w:jc w:val="center"/>
        <w:rPr>
          <w:rFonts w:ascii="Times New Roman" w:eastAsia="맑은 고딕"/>
          <w:sz w:val="22"/>
          <w:lang w:val="es-CO"/>
        </w:rPr>
      </w:pPr>
    </w:p>
    <w:p w14:paraId="6B4B56B9" w14:textId="77777777" w:rsidR="00062593" w:rsidRPr="001C052C" w:rsidRDefault="007F025E" w:rsidP="00062593">
      <w:pPr>
        <w:wordWrap/>
        <w:snapToGrid w:val="0"/>
        <w:spacing w:line="288" w:lineRule="auto"/>
        <w:jc w:val="center"/>
        <w:rPr>
          <w:rFonts w:ascii="Times New Roman" w:eastAsia="맑은 고딕"/>
          <w:sz w:val="22"/>
          <w:lang w:val="es-CO" w:eastAsia="zh-CN"/>
        </w:rPr>
      </w:pPr>
      <w:r>
        <w:rPr>
          <w:rFonts w:ascii="Times New Roman" w:eastAsia="맑은 고딕"/>
          <w:color w:val="BFBFBF"/>
          <w:sz w:val="22"/>
          <w:lang w:val="es-CO"/>
        </w:rPr>
        <w:t>Mes</w:t>
      </w:r>
      <w:r w:rsidR="00062593" w:rsidRPr="001C052C">
        <w:rPr>
          <w:rFonts w:ascii="Times New Roman" w:eastAsia="맑은 고딕"/>
          <w:color w:val="BFBFBF"/>
          <w:sz w:val="22"/>
          <w:lang w:val="es-CO"/>
        </w:rPr>
        <w:t xml:space="preserve">   </w:t>
      </w:r>
      <w:r>
        <w:rPr>
          <w:rFonts w:ascii="Times New Roman" w:eastAsia="맑은 고딕"/>
          <w:color w:val="BFBFBF"/>
          <w:sz w:val="22"/>
          <w:lang w:val="es-CO"/>
        </w:rPr>
        <w:t>Día</w:t>
      </w:r>
      <w:r w:rsidR="00062593" w:rsidRPr="001C052C">
        <w:rPr>
          <w:rFonts w:ascii="Times New Roman" w:eastAsia="맑은 고딕"/>
          <w:color w:val="BFBFBF"/>
          <w:sz w:val="22"/>
          <w:lang w:val="es-CO"/>
        </w:rPr>
        <w:t xml:space="preserve">   </w:t>
      </w:r>
      <w:r>
        <w:rPr>
          <w:rFonts w:ascii="Times New Roman" w:eastAsia="맑은 고딕"/>
          <w:color w:val="BFBFBF"/>
          <w:sz w:val="22"/>
          <w:lang w:val="es-CO"/>
        </w:rPr>
        <w:t>Año</w:t>
      </w:r>
      <w:r w:rsidR="00062593" w:rsidRPr="001C052C">
        <w:rPr>
          <w:rFonts w:ascii="Times New Roman" w:eastAsia="맑은 고딕"/>
          <w:color w:val="BFBFBF"/>
          <w:sz w:val="22"/>
          <w:lang w:val="es-CO"/>
        </w:rPr>
        <w:t xml:space="preserve"> </w:t>
      </w:r>
      <w:r w:rsidR="00062593" w:rsidRPr="001C052C">
        <w:rPr>
          <w:rFonts w:ascii="Times New Roman" w:eastAsia="맑은 고딕"/>
          <w:sz w:val="22"/>
          <w:lang w:val="es-CO"/>
        </w:rPr>
        <w:t xml:space="preserve">  </w:t>
      </w:r>
      <w:r w:rsidR="00940F96">
        <w:rPr>
          <w:rFonts w:ascii="Times New Roman" w:eastAsia="맑은 고딕"/>
          <w:sz w:val="22"/>
          <w:lang w:val="es-CO"/>
        </w:rPr>
        <w:t>Firma</w:t>
      </w:r>
      <w:r w:rsidR="00071841">
        <w:rPr>
          <w:rFonts w:ascii="Times New Roman" w:eastAsia="맑은 고딕"/>
          <w:sz w:val="22"/>
          <w:lang w:val="es-CO"/>
        </w:rPr>
        <w:t xml:space="preserve"> del aplicante</w:t>
      </w:r>
      <w:r w:rsidR="00062593" w:rsidRPr="001C052C">
        <w:rPr>
          <w:rFonts w:ascii="Times New Roman" w:eastAsia="맑은 고딕"/>
          <w:color w:val="000000"/>
          <w:sz w:val="22"/>
          <w:lang w:val="es-CO"/>
        </w:rPr>
        <w:t xml:space="preserve">: </w:t>
      </w:r>
    </w:p>
    <w:p w14:paraId="444AE5BA" w14:textId="77777777" w:rsidR="00B02B58" w:rsidRPr="001C052C" w:rsidRDefault="00B02B58" w:rsidP="0085676A">
      <w:pPr>
        <w:wordWrap/>
        <w:snapToGrid w:val="0"/>
        <w:spacing w:line="288" w:lineRule="auto"/>
        <w:jc w:val="center"/>
        <w:rPr>
          <w:rFonts w:ascii="Times New Roman" w:eastAsia="맑은 고딕"/>
          <w:sz w:val="22"/>
          <w:lang w:val="es-CO"/>
        </w:rPr>
      </w:pPr>
    </w:p>
    <w:p w14:paraId="085BE76A" w14:textId="77777777" w:rsidR="00FF621C" w:rsidRPr="001C052C" w:rsidRDefault="00FF621C" w:rsidP="0085676A">
      <w:pPr>
        <w:wordWrap/>
        <w:snapToGrid w:val="0"/>
        <w:spacing w:line="288" w:lineRule="auto"/>
        <w:jc w:val="center"/>
        <w:rPr>
          <w:rFonts w:ascii="Times New Roman" w:eastAsia="맑은 고딕"/>
          <w:sz w:val="22"/>
          <w:lang w:val="es-CO"/>
        </w:rPr>
      </w:pPr>
    </w:p>
    <w:p w14:paraId="48C994FD" w14:textId="77777777" w:rsidR="00B02B58" w:rsidRPr="001C052C" w:rsidRDefault="00B02B58" w:rsidP="00B02B58">
      <w:pPr>
        <w:wordWrap/>
        <w:snapToGrid w:val="0"/>
        <w:spacing w:line="288" w:lineRule="auto"/>
        <w:rPr>
          <w:rFonts w:ascii="Times New Roman" w:eastAsia="맑은 고딕"/>
          <w:sz w:val="22"/>
          <w:lang w:val="es-CO"/>
        </w:rPr>
      </w:pPr>
    </w:p>
    <w:sectPr w:rsidR="00B02B58" w:rsidRPr="001C052C" w:rsidSect="001E5F1A">
      <w:type w:val="continuous"/>
      <w:pgSz w:w="11907" w:h="16840" w:code="9"/>
      <w:pgMar w:top="720" w:right="720" w:bottom="720" w:left="720" w:header="851" w:footer="992" w:gutter="0"/>
      <w:cols w:space="425"/>
      <w:docGrid w:type="linesAndChars" w:linePitch="300" w:charSpace="-138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FC8AD" w14:textId="77777777" w:rsidR="00841C1A" w:rsidRDefault="00841C1A" w:rsidP="00B265A6">
      <w:r>
        <w:separator/>
      </w:r>
    </w:p>
  </w:endnote>
  <w:endnote w:type="continuationSeparator" w:id="0">
    <w:p w14:paraId="0BD8F7F7" w14:textId="77777777" w:rsidR="00841C1A" w:rsidRDefault="00841C1A" w:rsidP="00B26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36E60" w14:textId="77777777" w:rsidR="00841C1A" w:rsidRDefault="00841C1A" w:rsidP="00B265A6">
      <w:r>
        <w:separator/>
      </w:r>
    </w:p>
  </w:footnote>
  <w:footnote w:type="continuationSeparator" w:id="0">
    <w:p w14:paraId="1716C35F" w14:textId="77777777" w:rsidR="00841C1A" w:rsidRDefault="00841C1A" w:rsidP="00B265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616F"/>
    <w:multiLevelType w:val="hybridMultilevel"/>
    <w:tmpl w:val="FF1426C0"/>
    <w:lvl w:ilvl="0" w:tplc="2ABA7C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17512F3A"/>
    <w:multiLevelType w:val="hybridMultilevel"/>
    <w:tmpl w:val="F7308FE0"/>
    <w:lvl w:ilvl="0" w:tplc="3B743984">
      <w:start w:val="3"/>
      <w:numFmt w:val="bullet"/>
      <w:lvlText w:val=""/>
      <w:lvlJc w:val="left"/>
      <w:pPr>
        <w:ind w:left="7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29C35437"/>
    <w:multiLevelType w:val="hybridMultilevel"/>
    <w:tmpl w:val="84366B36"/>
    <w:lvl w:ilvl="0" w:tplc="14AA3996">
      <w:start w:val="5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3462FD0"/>
    <w:multiLevelType w:val="hybridMultilevel"/>
    <w:tmpl w:val="7308863A"/>
    <w:lvl w:ilvl="0" w:tplc="94FC33AA">
      <w:start w:val="5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9F73EDE"/>
    <w:multiLevelType w:val="hybridMultilevel"/>
    <w:tmpl w:val="35C42F6E"/>
    <w:lvl w:ilvl="0" w:tplc="728E1AB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59A01C6D"/>
    <w:multiLevelType w:val="hybridMultilevel"/>
    <w:tmpl w:val="E9BEE6CA"/>
    <w:lvl w:ilvl="0" w:tplc="104EF6F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69FD4E80"/>
    <w:multiLevelType w:val="hybridMultilevel"/>
    <w:tmpl w:val="6478E362"/>
    <w:lvl w:ilvl="0" w:tplc="9836E59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13526490">
    <w:abstractNumId w:val="1"/>
  </w:num>
  <w:num w:numId="2" w16cid:durableId="1867517308">
    <w:abstractNumId w:val="2"/>
  </w:num>
  <w:num w:numId="3" w16cid:durableId="1264387644">
    <w:abstractNumId w:val="3"/>
  </w:num>
  <w:num w:numId="4" w16cid:durableId="1309438897">
    <w:abstractNumId w:val="6"/>
  </w:num>
  <w:num w:numId="5" w16cid:durableId="1780948290">
    <w:abstractNumId w:val="0"/>
  </w:num>
  <w:num w:numId="6" w16cid:durableId="2023043236">
    <w:abstractNumId w:val="5"/>
  </w:num>
  <w:num w:numId="7" w16cid:durableId="15671849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93"/>
  <w:drawingGridVerticalSpacing w:val="15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NzAzNLcwMLMwMDJS0lEKTi0uzszPAykwrAUAwa2BDywAAAA="/>
  </w:docVars>
  <w:rsids>
    <w:rsidRoot w:val="003B71DA"/>
    <w:rsid w:val="00005556"/>
    <w:rsid w:val="0003773C"/>
    <w:rsid w:val="000514A5"/>
    <w:rsid w:val="00062593"/>
    <w:rsid w:val="000652C1"/>
    <w:rsid w:val="00071841"/>
    <w:rsid w:val="000833CB"/>
    <w:rsid w:val="000D76D7"/>
    <w:rsid w:val="000F079D"/>
    <w:rsid w:val="001414EE"/>
    <w:rsid w:val="00157C03"/>
    <w:rsid w:val="0016378C"/>
    <w:rsid w:val="001662DD"/>
    <w:rsid w:val="001748A7"/>
    <w:rsid w:val="00195832"/>
    <w:rsid w:val="001C052C"/>
    <w:rsid w:val="001E197E"/>
    <w:rsid w:val="001E5F1A"/>
    <w:rsid w:val="00204EA2"/>
    <w:rsid w:val="00223E1F"/>
    <w:rsid w:val="002318EC"/>
    <w:rsid w:val="00252FFD"/>
    <w:rsid w:val="002606DA"/>
    <w:rsid w:val="00267125"/>
    <w:rsid w:val="002C499C"/>
    <w:rsid w:val="002E640C"/>
    <w:rsid w:val="002E767D"/>
    <w:rsid w:val="002F319C"/>
    <w:rsid w:val="002F3825"/>
    <w:rsid w:val="00306BC8"/>
    <w:rsid w:val="00314499"/>
    <w:rsid w:val="0033156D"/>
    <w:rsid w:val="00334C09"/>
    <w:rsid w:val="00342217"/>
    <w:rsid w:val="00343BF6"/>
    <w:rsid w:val="003B4DB2"/>
    <w:rsid w:val="003B5124"/>
    <w:rsid w:val="003B71DA"/>
    <w:rsid w:val="003C64AD"/>
    <w:rsid w:val="003D3B3F"/>
    <w:rsid w:val="00414392"/>
    <w:rsid w:val="00434763"/>
    <w:rsid w:val="00434AC8"/>
    <w:rsid w:val="00451AE9"/>
    <w:rsid w:val="00470EB9"/>
    <w:rsid w:val="00490616"/>
    <w:rsid w:val="004A0A42"/>
    <w:rsid w:val="004C0E08"/>
    <w:rsid w:val="004C1AC7"/>
    <w:rsid w:val="004C5ECC"/>
    <w:rsid w:val="004C6454"/>
    <w:rsid w:val="004D2DE9"/>
    <w:rsid w:val="004D35D9"/>
    <w:rsid w:val="004E56A7"/>
    <w:rsid w:val="004F1913"/>
    <w:rsid w:val="004F1C6B"/>
    <w:rsid w:val="004F3D95"/>
    <w:rsid w:val="00510365"/>
    <w:rsid w:val="00535747"/>
    <w:rsid w:val="005437B0"/>
    <w:rsid w:val="005866CA"/>
    <w:rsid w:val="00607F85"/>
    <w:rsid w:val="00614D53"/>
    <w:rsid w:val="0064707A"/>
    <w:rsid w:val="0067282C"/>
    <w:rsid w:val="006869F9"/>
    <w:rsid w:val="006F5756"/>
    <w:rsid w:val="00711DF7"/>
    <w:rsid w:val="00712935"/>
    <w:rsid w:val="00744DEE"/>
    <w:rsid w:val="00777F7D"/>
    <w:rsid w:val="007A2164"/>
    <w:rsid w:val="007E3F79"/>
    <w:rsid w:val="007F025E"/>
    <w:rsid w:val="00800ECB"/>
    <w:rsid w:val="00803E32"/>
    <w:rsid w:val="008058B1"/>
    <w:rsid w:val="0083005E"/>
    <w:rsid w:val="00841C1A"/>
    <w:rsid w:val="0085676A"/>
    <w:rsid w:val="00890BDD"/>
    <w:rsid w:val="00894916"/>
    <w:rsid w:val="008A2034"/>
    <w:rsid w:val="008A25BF"/>
    <w:rsid w:val="008C1DF0"/>
    <w:rsid w:val="008D5092"/>
    <w:rsid w:val="008D54E1"/>
    <w:rsid w:val="008F1C83"/>
    <w:rsid w:val="00906AA3"/>
    <w:rsid w:val="00924C2B"/>
    <w:rsid w:val="00924E40"/>
    <w:rsid w:val="00940F96"/>
    <w:rsid w:val="0094743A"/>
    <w:rsid w:val="00982052"/>
    <w:rsid w:val="00986A4B"/>
    <w:rsid w:val="009948AF"/>
    <w:rsid w:val="009A0900"/>
    <w:rsid w:val="009B04E4"/>
    <w:rsid w:val="009C57FE"/>
    <w:rsid w:val="009D18EB"/>
    <w:rsid w:val="009D34D0"/>
    <w:rsid w:val="009E1FC8"/>
    <w:rsid w:val="00A1229B"/>
    <w:rsid w:val="00A43E19"/>
    <w:rsid w:val="00A46AF7"/>
    <w:rsid w:val="00A6409D"/>
    <w:rsid w:val="00A64AA3"/>
    <w:rsid w:val="00A926A1"/>
    <w:rsid w:val="00AD6C88"/>
    <w:rsid w:val="00AF0376"/>
    <w:rsid w:val="00B02B58"/>
    <w:rsid w:val="00B265A6"/>
    <w:rsid w:val="00B272E7"/>
    <w:rsid w:val="00B33C0F"/>
    <w:rsid w:val="00B5091C"/>
    <w:rsid w:val="00B5747C"/>
    <w:rsid w:val="00B77834"/>
    <w:rsid w:val="00B93AE1"/>
    <w:rsid w:val="00B964E5"/>
    <w:rsid w:val="00BB6FC1"/>
    <w:rsid w:val="00BC5A4F"/>
    <w:rsid w:val="00BE6216"/>
    <w:rsid w:val="00BE7C60"/>
    <w:rsid w:val="00BF1C28"/>
    <w:rsid w:val="00BF6C9D"/>
    <w:rsid w:val="00C1722A"/>
    <w:rsid w:val="00C92825"/>
    <w:rsid w:val="00CB0ABD"/>
    <w:rsid w:val="00CB186C"/>
    <w:rsid w:val="00CE6EE0"/>
    <w:rsid w:val="00CF0AD3"/>
    <w:rsid w:val="00D13726"/>
    <w:rsid w:val="00D47D81"/>
    <w:rsid w:val="00D711D6"/>
    <w:rsid w:val="00D82697"/>
    <w:rsid w:val="00D92819"/>
    <w:rsid w:val="00DA4703"/>
    <w:rsid w:val="00DB43FB"/>
    <w:rsid w:val="00E0074B"/>
    <w:rsid w:val="00E14F20"/>
    <w:rsid w:val="00E253B5"/>
    <w:rsid w:val="00E53089"/>
    <w:rsid w:val="00E611DE"/>
    <w:rsid w:val="00E65E34"/>
    <w:rsid w:val="00F07C2D"/>
    <w:rsid w:val="00F1058D"/>
    <w:rsid w:val="00F27713"/>
    <w:rsid w:val="00F505F5"/>
    <w:rsid w:val="00F8504D"/>
    <w:rsid w:val="00F9042A"/>
    <w:rsid w:val="00FD2366"/>
    <w:rsid w:val="00FF3A53"/>
    <w:rsid w:val="00FF6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7BA87C"/>
  <w15:chartTrackingRefBased/>
  <w15:docId w15:val="{201EF3E8-A9B9-460D-BD66-E178D3CE2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B4DB2"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3B4DB2"/>
    <w:pPr>
      <w:widowControl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24"/>
    </w:rPr>
  </w:style>
  <w:style w:type="paragraph" w:styleId="a4">
    <w:name w:val="header"/>
    <w:basedOn w:val="a"/>
    <w:link w:val="Char"/>
    <w:rsid w:val="00B265A6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Char">
    <w:name w:val="머리글 Char"/>
    <w:link w:val="a4"/>
    <w:rsid w:val="00B265A6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B265A6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Char0">
    <w:name w:val="바닥글 Char"/>
    <w:link w:val="a5"/>
    <w:rsid w:val="00B265A6"/>
    <w:rPr>
      <w:rFonts w:ascii="바탕"/>
      <w:kern w:val="2"/>
      <w:szCs w:val="24"/>
    </w:rPr>
  </w:style>
  <w:style w:type="character" w:customStyle="1" w:styleId="fontfamily">
    <w:name w:val="fontfamily"/>
    <w:rsid w:val="00062593"/>
  </w:style>
  <w:style w:type="paragraph" w:styleId="HTML">
    <w:name w:val="HTML Preformatted"/>
    <w:basedOn w:val="a"/>
    <w:link w:val="HTMLChar"/>
    <w:uiPriority w:val="99"/>
    <w:unhideWhenUsed/>
    <w:rsid w:val="00BE7C6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굴림체" w:eastAsia="굴림체" w:hAnsi="굴림체"/>
      <w:kern w:val="0"/>
      <w:sz w:val="24"/>
      <w:lang w:val="x-none" w:eastAsia="x-none"/>
    </w:rPr>
  </w:style>
  <w:style w:type="character" w:customStyle="1" w:styleId="HTMLChar">
    <w:name w:val="미리 서식이 지정된 HTML Char"/>
    <w:link w:val="HTML"/>
    <w:uiPriority w:val="99"/>
    <w:rsid w:val="00BE7C60"/>
    <w:rPr>
      <w:rFonts w:ascii="굴림체" w:eastAsia="굴림체" w:hAnsi="굴림체" w:cs="굴림체"/>
      <w:sz w:val="24"/>
      <w:szCs w:val="24"/>
    </w:rPr>
  </w:style>
  <w:style w:type="character" w:styleId="a6">
    <w:name w:val="Hyperlink"/>
    <w:rsid w:val="00B02B5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462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788B2D6-C948-4F6D-83E8-1E75C0001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56</Words>
  <Characters>1461</Characters>
  <Application>Microsoft Office Word</Application>
  <DocSecurity>0</DocSecurity>
  <Lines>12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베뢰아아카데미 입학원서</vt:lpstr>
      <vt:lpstr>베뢰아아카데미 입학원서</vt:lpstr>
    </vt:vector>
  </TitlesOfParts>
  <Company>우리교회</Company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베뢰아아카데미 입학원서</dc:title>
  <dc:subject/>
  <dc:creator>나</dc:creator>
  <cp:keywords/>
  <cp:lastModifiedBy>임 유진</cp:lastModifiedBy>
  <cp:revision>3</cp:revision>
  <cp:lastPrinted>2006-04-28T08:18:00Z</cp:lastPrinted>
  <dcterms:created xsi:type="dcterms:W3CDTF">2021-10-22T02:04:00Z</dcterms:created>
  <dcterms:modified xsi:type="dcterms:W3CDTF">2022-05-20T09:45:00Z</dcterms:modified>
</cp:coreProperties>
</file>